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13A1BC" w14:textId="478E512C" w:rsidR="00D66295" w:rsidRPr="00F9774C" w:rsidRDefault="00D66295" w:rsidP="00D66295">
      <w:pPr>
        <w:pStyle w:val="Header"/>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r>
        <w:rPr>
          <w:b/>
          <w:sz w:val="24"/>
          <w:szCs w:val="24"/>
        </w:rPr>
        <w:t xml:space="preserve">e-Meeting,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3AC63D72"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sidRPr="0025377E">
        <w:rPr>
          <w:rFonts w:ascii="Arial" w:hAnsi="Arial" w:cs="Arial"/>
          <w:b/>
          <w:highlight w:val="yellow"/>
        </w:rPr>
        <w:t>[</w:t>
      </w:r>
      <w:r w:rsidR="00FB38E5" w:rsidRPr="0025377E">
        <w:rPr>
          <w:rFonts w:ascii="Arial" w:hAnsi="Arial" w:cs="Arial"/>
          <w:b/>
          <w:highlight w:val="yellow"/>
        </w:rPr>
        <w:t>Draf</w:t>
      </w:r>
      <w:r w:rsidR="00822D9C" w:rsidRPr="0025377E">
        <w:rPr>
          <w:rFonts w:ascii="Arial" w:hAnsi="Arial" w:cs="Arial"/>
          <w:b/>
          <w:highlight w:val="yellow"/>
        </w:rPr>
        <w:t>t]</w:t>
      </w:r>
      <w:r w:rsidR="00822D9C">
        <w:rPr>
          <w:rFonts w:ascii="Arial" w:hAnsi="Arial" w:cs="Arial"/>
          <w:b/>
        </w:rPr>
        <w:t xml:space="preserve"> </w:t>
      </w:r>
      <w:r w:rsidR="00343E57" w:rsidRPr="00343E57">
        <w:rPr>
          <w:rFonts w:ascii="Arial" w:hAnsi="Arial" w:cs="Arial"/>
        </w:rPr>
        <w:t xml:space="preserve">LS on </w:t>
      </w:r>
      <w:r w:rsidR="00EC0E8F">
        <w:rPr>
          <w:rFonts w:ascii="Arial" w:hAnsi="Arial" w:cs="Arial"/>
        </w:rPr>
        <w:t xml:space="preserve">the </w:t>
      </w:r>
      <w:del w:id="0" w:author="Author">
        <w:r w:rsidR="00EC0E8F" w:rsidDel="00B16126">
          <w:rPr>
            <w:rFonts w:ascii="Arial" w:hAnsi="Arial" w:cs="Arial"/>
          </w:rPr>
          <w:delText xml:space="preserve">new MBS service ID and </w:delText>
        </w:r>
      </w:del>
      <w:r w:rsidR="00EC0E8F">
        <w:rPr>
          <w:rFonts w:ascii="Arial" w:hAnsi="Arial" w:cs="Arial"/>
        </w:rPr>
        <w:t>MBS session identification</w:t>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2E61D77F"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RAN3, SA2, SA4</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55CDD392" w14:textId="77777777" w:rsidR="00D66295" w:rsidRPr="00DF4BDE" w:rsidRDefault="00D66295" w:rsidP="00D66295">
      <w:pPr>
        <w:tabs>
          <w:tab w:val="left" w:pos="2268"/>
        </w:tabs>
        <w:rPr>
          <w:rFonts w:ascii="Arial" w:hAnsi="Arial" w:cs="Arial"/>
          <w:bCs/>
        </w:rPr>
      </w:pPr>
      <w:r w:rsidRPr="00DF4BDE">
        <w:rPr>
          <w:rFonts w:ascii="Arial" w:hAnsi="Arial" w:cs="Arial"/>
          <w:b/>
        </w:rPr>
        <w:t>Contact Person:</w:t>
      </w:r>
      <w:r w:rsidRPr="00DF4BDE">
        <w:rPr>
          <w:rFonts w:ascii="Arial" w:hAnsi="Arial" w:cs="Arial"/>
          <w:bCs/>
        </w:rPr>
        <w:tab/>
      </w:r>
    </w:p>
    <w:p w14:paraId="543A6C84" w14:textId="07E79678" w:rsidR="00D66295" w:rsidRPr="00DF4BDE" w:rsidDel="004D35E9" w:rsidRDefault="00D66295" w:rsidP="00D66295">
      <w:pPr>
        <w:pStyle w:val="Heading4"/>
        <w:tabs>
          <w:tab w:val="left" w:pos="2268"/>
        </w:tabs>
        <w:rPr>
          <w:del w:id="1" w:author="Author"/>
          <w:rFonts w:cs="Arial"/>
          <w:b/>
          <w:bCs/>
          <w:sz w:val="20"/>
        </w:rPr>
      </w:pPr>
      <w:commentRangeStart w:id="2"/>
      <w:del w:id="3" w:author="Author">
        <w:r w:rsidRPr="00DF4BDE" w:rsidDel="004D35E9">
          <w:rPr>
            <w:rFonts w:cs="Arial"/>
            <w:sz w:val="20"/>
          </w:rPr>
          <w:delText>Name:</w:delText>
        </w:r>
        <w:r w:rsidRPr="00DF4BDE" w:rsidDel="004D35E9">
          <w:rPr>
            <w:rFonts w:cs="Arial"/>
            <w:sz w:val="20"/>
          </w:rPr>
          <w:tab/>
        </w:r>
        <w:r w:rsidR="005B4110" w:rsidDel="004D35E9">
          <w:rPr>
            <w:rFonts w:eastAsia="SimSun" w:cs="Arial"/>
            <w:sz w:val="20"/>
          </w:rPr>
          <w:delText>Yumin Wu</w:delText>
        </w:r>
      </w:del>
    </w:p>
    <w:p w14:paraId="6061F40B" w14:textId="65A5A67E" w:rsidR="00D66295" w:rsidDel="004D35E9" w:rsidRDefault="00D66295" w:rsidP="00D66295">
      <w:pPr>
        <w:pStyle w:val="Heading7"/>
        <w:tabs>
          <w:tab w:val="left" w:pos="2268"/>
        </w:tabs>
        <w:rPr>
          <w:del w:id="4" w:author="Author"/>
          <w:rFonts w:cs="Arial"/>
          <w:bCs/>
        </w:rPr>
      </w:pPr>
      <w:del w:id="5" w:author="Author">
        <w:r w:rsidRPr="00DF4BDE" w:rsidDel="004D35E9">
          <w:rPr>
            <w:rFonts w:cs="Arial"/>
          </w:rPr>
          <w:delText>E-mail Address:</w:delText>
        </w:r>
        <w:r w:rsidRPr="00DF4BDE" w:rsidDel="004D35E9">
          <w:rPr>
            <w:rFonts w:cs="Arial"/>
          </w:rPr>
          <w:tab/>
        </w:r>
        <w:r w:rsidR="00A45498" w:rsidRPr="00C416E6" w:rsidDel="004D35E9">
          <w:rPr>
            <w:rFonts w:cs="Arial"/>
            <w:bCs/>
          </w:rPr>
          <w:tab/>
        </w:r>
        <w:r w:rsidR="004D35E9" w:rsidDel="004D35E9">
          <w:fldChar w:fldCharType="begin"/>
        </w:r>
        <w:r w:rsidR="004D35E9" w:rsidDel="004D35E9">
          <w:delInstrText xml:space="preserve"> HYPERLINK "mailto:wuyumin@xiaomi.com" </w:delInstrText>
        </w:r>
        <w:r w:rsidR="004D35E9" w:rsidDel="004D35E9">
          <w:fldChar w:fldCharType="separate"/>
        </w:r>
        <w:r w:rsidR="001A6A75" w:rsidRPr="003D1A71" w:rsidDel="004D35E9">
          <w:rPr>
            <w:rStyle w:val="Hyperlink"/>
            <w:rFonts w:cs="Arial"/>
            <w:bCs/>
          </w:rPr>
          <w:delText>wuyumin@xiaomi.com</w:delText>
        </w:r>
        <w:r w:rsidR="004D35E9" w:rsidDel="004D35E9">
          <w:rPr>
            <w:rStyle w:val="Hyperlink"/>
            <w:rFonts w:cs="Arial"/>
            <w:bCs/>
          </w:rPr>
          <w:fldChar w:fldCharType="end"/>
        </w:r>
      </w:del>
    </w:p>
    <w:p w14:paraId="3CA4F686" w14:textId="776CD836" w:rsidR="001A6A75" w:rsidRPr="00DF4BDE" w:rsidDel="004D35E9" w:rsidRDefault="001A6A75" w:rsidP="001A6A75">
      <w:pPr>
        <w:pStyle w:val="Heading4"/>
        <w:tabs>
          <w:tab w:val="left" w:pos="2268"/>
        </w:tabs>
        <w:rPr>
          <w:del w:id="6" w:author="Author"/>
          <w:rFonts w:cs="Arial"/>
          <w:b/>
          <w:bCs/>
          <w:sz w:val="20"/>
        </w:rPr>
      </w:pPr>
      <w:del w:id="7" w:author="Author">
        <w:r w:rsidRPr="00DF4BDE" w:rsidDel="004D35E9">
          <w:rPr>
            <w:rFonts w:cs="Arial"/>
            <w:sz w:val="20"/>
          </w:rPr>
          <w:delText>Name:</w:delText>
        </w:r>
        <w:r w:rsidRPr="00DF4BDE" w:rsidDel="004D35E9">
          <w:rPr>
            <w:rFonts w:cs="Arial"/>
            <w:sz w:val="20"/>
          </w:rPr>
          <w:tab/>
        </w:r>
        <w:r w:rsidR="009D7009" w:rsidRPr="009D7009" w:rsidDel="004D35E9">
          <w:rPr>
            <w:rFonts w:eastAsia="SimSun" w:cs="Arial"/>
            <w:sz w:val="20"/>
          </w:rPr>
          <w:delText>Dawid Koziol</w:delText>
        </w:r>
      </w:del>
    </w:p>
    <w:p w14:paraId="53D5AC24" w14:textId="66BD483C" w:rsidR="0040616A" w:rsidRPr="0040616A" w:rsidDel="004D35E9" w:rsidRDefault="001A6A75" w:rsidP="00047ED9">
      <w:pPr>
        <w:pStyle w:val="Heading7"/>
        <w:tabs>
          <w:tab w:val="left" w:pos="2268"/>
        </w:tabs>
        <w:rPr>
          <w:del w:id="8" w:author="Author"/>
        </w:rPr>
      </w:pPr>
      <w:del w:id="9" w:author="Author">
        <w:r w:rsidRPr="00DF4BDE" w:rsidDel="004D35E9">
          <w:rPr>
            <w:rFonts w:cs="Arial"/>
          </w:rPr>
          <w:delText>E-mail Address:</w:delText>
        </w:r>
        <w:r w:rsidRPr="00DF4BDE" w:rsidDel="004D35E9">
          <w:rPr>
            <w:rFonts w:cs="Arial"/>
          </w:rPr>
          <w:tab/>
        </w:r>
        <w:r w:rsidRPr="00C416E6" w:rsidDel="004D35E9">
          <w:rPr>
            <w:rFonts w:cs="Arial"/>
            <w:bCs/>
          </w:rPr>
          <w:tab/>
        </w:r>
        <w:r w:rsidR="004D35E9" w:rsidDel="004D35E9">
          <w:fldChar w:fldCharType="begin"/>
        </w:r>
        <w:r w:rsidR="004D35E9" w:rsidDel="004D35E9">
          <w:delInstrText xml:space="preserve"> HYPERLINK "mailto:dawid.koziol@huawei.com" </w:delInstrText>
        </w:r>
        <w:r w:rsidR="004D35E9" w:rsidDel="004D35E9">
          <w:fldChar w:fldCharType="separate"/>
        </w:r>
        <w:r w:rsidR="0040616A" w:rsidRPr="00063948" w:rsidDel="004D35E9">
          <w:rPr>
            <w:rStyle w:val="Hyperlink"/>
          </w:rPr>
          <w:delText>dawid.koziol@huawei.com</w:delText>
        </w:r>
        <w:r w:rsidR="004D35E9" w:rsidDel="004D35E9">
          <w:rPr>
            <w:rStyle w:val="Hyperlink"/>
          </w:rPr>
          <w:fldChar w:fldCharType="end"/>
        </w:r>
      </w:del>
      <w:commentRangeEnd w:id="2"/>
      <w:r w:rsidR="004D35E9">
        <w:rPr>
          <w:rStyle w:val="CommentReference"/>
          <w:rFonts w:ascii="Times New Roman" w:hAnsi="Times New Roman"/>
        </w:rPr>
        <w:commentReference w:id="2"/>
      </w:r>
    </w:p>
    <w:p w14:paraId="28DC4003" w14:textId="77777777" w:rsidR="00D66295" w:rsidRPr="0039735D" w:rsidRDefault="00D66295" w:rsidP="00D66295">
      <w:pPr>
        <w:spacing w:after="60"/>
        <w:ind w:left="1985" w:hanging="1985"/>
        <w:rPr>
          <w:rFonts w:ascii="Arial" w:hAnsi="Arial" w:cs="Arial"/>
          <w:b/>
        </w:rPr>
      </w:pPr>
    </w:p>
    <w:p w14:paraId="249069CA" w14:textId="77777777" w:rsidR="00D66295" w:rsidRPr="00DF4BDE" w:rsidRDefault="00D66295" w:rsidP="00D66295">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2" w:history="1">
        <w:r w:rsidRPr="00DF4BDE">
          <w:rPr>
            <w:rStyle w:val="Hyperlink"/>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3617D9A0" w:rsidR="000F6D78" w:rsidRDefault="00C32217" w:rsidP="00870CA4">
      <w:pPr>
        <w:pStyle w:val="Header"/>
        <w:jc w:val="both"/>
        <w:rPr>
          <w:rFonts w:cs="Arial"/>
          <w:b w:val="0"/>
          <w:sz w:val="20"/>
        </w:rPr>
      </w:pPr>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sessions)</w:t>
      </w:r>
      <w:r>
        <w:rPr>
          <w:rFonts w:cs="Arial"/>
          <w:b w:val="0"/>
          <w:sz w:val="20"/>
        </w:rPr>
        <w:t>.</w:t>
      </w:r>
    </w:p>
    <w:p w14:paraId="4BFA46FA" w14:textId="730AB067" w:rsidR="00B47FBF" w:rsidDel="00E0627B" w:rsidRDefault="00EF39CF" w:rsidP="00E0627B">
      <w:pPr>
        <w:pStyle w:val="Header"/>
        <w:jc w:val="both"/>
        <w:rPr>
          <w:del w:id="10" w:author="Author"/>
          <w:rFonts w:cs="Arial"/>
          <w:b w:val="0"/>
          <w:sz w:val="20"/>
        </w:rPr>
      </w:pPr>
      <w:r>
        <w:rPr>
          <w:rFonts w:cs="Arial"/>
          <w:b w:val="0"/>
          <w:sz w:val="20"/>
        </w:rPr>
        <w:t xml:space="preserve">In RAN2#115-e, RAN2 </w:t>
      </w:r>
      <w:r w:rsidR="00E21B8D">
        <w:rPr>
          <w:rFonts w:cs="Arial"/>
          <w:b w:val="0"/>
          <w:sz w:val="20"/>
        </w:rPr>
        <w:t xml:space="preserve">discussed the service continuity for delivery mode 2 </w:t>
      </w:r>
      <w:r w:rsidR="009D7009">
        <w:rPr>
          <w:rFonts w:cs="Arial"/>
          <w:b w:val="0"/>
          <w:sz w:val="20"/>
        </w:rPr>
        <w:t xml:space="preserve">(i.e. for broadcast session) </w:t>
      </w:r>
      <w:r w:rsidR="00E21B8D">
        <w:rPr>
          <w:rFonts w:cs="Arial"/>
          <w:b w:val="0"/>
          <w:sz w:val="20"/>
        </w:rPr>
        <w:t xml:space="preserve">to allow the RRC_IDLE/INACTIVE UE to prioritize the frequency which provides the UE’s interested MBS service and to allow the RRC_CONNECTED UE to report </w:t>
      </w:r>
      <w:r w:rsidR="00674143">
        <w:rPr>
          <w:rFonts w:cs="Arial"/>
          <w:b w:val="0"/>
          <w:sz w:val="20"/>
        </w:rPr>
        <w:t>M</w:t>
      </w:r>
      <w:r w:rsidR="007467D4">
        <w:rPr>
          <w:rFonts w:cs="Arial"/>
          <w:b w:val="0"/>
          <w:sz w:val="20"/>
        </w:rPr>
        <w:t>BS interest information</w:t>
      </w:r>
      <w:r w:rsidR="00674143">
        <w:rPr>
          <w:rFonts w:cs="Arial"/>
          <w:b w:val="0"/>
          <w:sz w:val="20"/>
        </w:rPr>
        <w:t xml:space="preserve"> to the network</w:t>
      </w:r>
      <w:ins w:id="11" w:author="Author">
        <w:r w:rsidR="00E0627B">
          <w:rPr>
            <w:rFonts w:cs="Arial"/>
            <w:b w:val="0"/>
            <w:sz w:val="20"/>
          </w:rPr>
          <w:t>.</w:t>
        </w:r>
        <w:r w:rsidR="00E0627B" w:rsidDel="00E0627B">
          <w:rPr>
            <w:rFonts w:cs="Arial"/>
            <w:b w:val="0"/>
            <w:sz w:val="20"/>
          </w:rPr>
          <w:t xml:space="preserve"> </w:t>
        </w:r>
      </w:ins>
      <w:del w:id="12" w:author="Author">
        <w:r w:rsidR="00E700AC" w:rsidDel="00E0627B">
          <w:rPr>
            <w:rFonts w:cs="Arial"/>
            <w:b w:val="0"/>
            <w:sz w:val="20"/>
          </w:rPr>
          <w:delText>,</w:delText>
        </w:r>
        <w:r w:rsidR="00B47FBF" w:rsidDel="00E0627B">
          <w:rPr>
            <w:rFonts w:cs="Arial"/>
            <w:b w:val="0"/>
            <w:sz w:val="20"/>
          </w:rPr>
          <w:delText xml:space="preserve"> and RAN2 achieved the following agreements:</w:delText>
        </w:r>
      </w:del>
    </w:p>
    <w:tbl>
      <w:tblPr>
        <w:tblStyle w:val="TableGrid"/>
        <w:tblW w:w="0" w:type="auto"/>
        <w:tblLook w:val="04A0" w:firstRow="1" w:lastRow="0" w:firstColumn="1" w:lastColumn="0" w:noHBand="0" w:noVBand="1"/>
      </w:tblPr>
      <w:tblGrid>
        <w:gridCol w:w="9631"/>
      </w:tblGrid>
      <w:tr w:rsidR="00EF39CF" w:rsidDel="00E0627B" w14:paraId="4D1324FA" w14:textId="4C444B54" w:rsidTr="00EF39CF">
        <w:trPr>
          <w:del w:id="13" w:author="Author"/>
        </w:trPr>
        <w:tc>
          <w:tcPr>
            <w:tcW w:w="9631" w:type="dxa"/>
          </w:tcPr>
          <w:p w14:paraId="587CA5E4" w14:textId="08969B69" w:rsidR="00E1565F" w:rsidRPr="003811B5" w:rsidDel="00E0627B" w:rsidRDefault="00E1565F">
            <w:pPr>
              <w:pStyle w:val="Header"/>
              <w:jc w:val="both"/>
              <w:rPr>
                <w:del w:id="14" w:author="Author"/>
              </w:rPr>
              <w:pPrChange w:id="15" w:author="Author">
                <w:pPr>
                  <w:pStyle w:val="Doc-text2"/>
                </w:pPr>
              </w:pPrChange>
            </w:pPr>
            <w:del w:id="16" w:author="Author">
              <w:r w:rsidRPr="003811B5" w:rsidDel="00E0627B">
                <w:delText xml:space="preserve">For IDLE / INACTIVE: </w:delText>
              </w:r>
            </w:del>
          </w:p>
          <w:p w14:paraId="40F4FA76" w14:textId="4070CDA2" w:rsidR="00E1565F" w:rsidDel="00E0627B" w:rsidRDefault="00E1565F">
            <w:pPr>
              <w:pStyle w:val="Header"/>
              <w:jc w:val="both"/>
              <w:rPr>
                <w:del w:id="17" w:author="Author"/>
              </w:rPr>
              <w:pPrChange w:id="18" w:author="Author">
                <w:pPr>
                  <w:pStyle w:val="Agreement"/>
                  <w:tabs>
                    <w:tab w:val="num" w:pos="1619"/>
                  </w:tabs>
                  <w:overflowPunct/>
                  <w:autoSpaceDE/>
                  <w:autoSpaceDN/>
                  <w:adjustRightInd/>
                  <w:spacing w:line="240" w:lineRule="auto"/>
                  <w:textAlignment w:val="auto"/>
                </w:pPr>
              </w:pPrChange>
            </w:pPr>
            <w:del w:id="19" w:author="Author">
              <w:r w:rsidDel="00E0627B">
                <w:delText>The UE is allowed to prioritize the MBS frequency of interest when the cell of the MBS frequency provides MBS SIB carrying the MCCH configuration, as LTE SC-PTM.</w:delText>
              </w:r>
            </w:del>
          </w:p>
          <w:p w14:paraId="11396A85" w14:textId="4C3CD942" w:rsidR="00E1565F" w:rsidDel="00E0627B" w:rsidRDefault="00E1565F">
            <w:pPr>
              <w:pStyle w:val="Header"/>
              <w:jc w:val="both"/>
              <w:rPr>
                <w:del w:id="20" w:author="Author"/>
              </w:rPr>
              <w:pPrChange w:id="21" w:author="Author">
                <w:pPr>
                  <w:pStyle w:val="Agreement"/>
                  <w:tabs>
                    <w:tab w:val="num" w:pos="1619"/>
                  </w:tabs>
                  <w:overflowPunct/>
                  <w:autoSpaceDE/>
                  <w:autoSpaceDN/>
                  <w:adjustRightInd/>
                  <w:spacing w:line="240" w:lineRule="auto"/>
                  <w:textAlignment w:val="auto"/>
                </w:pPr>
              </w:pPrChange>
            </w:pPr>
            <w:del w:id="22" w:author="Author">
              <w:r w:rsidDel="00E0627B">
                <w:delText xml:space="preserve">The UE is allowed to prioritize the MBS frequency of interest when the UE is only capable of receiving the MBS service by camping on the MBS frequency, as LTE SC-PTM. </w:delText>
              </w:r>
            </w:del>
          </w:p>
          <w:p w14:paraId="514A8AA9" w14:textId="1FB51326" w:rsidR="00C9795E" w:rsidDel="00E0627B" w:rsidRDefault="00C9795E">
            <w:pPr>
              <w:pStyle w:val="Header"/>
              <w:jc w:val="both"/>
              <w:rPr>
                <w:del w:id="23" w:author="Author"/>
              </w:rPr>
              <w:pPrChange w:id="24" w:author="Author">
                <w:pPr>
                  <w:pStyle w:val="Agreement"/>
                  <w:tabs>
                    <w:tab w:val="num" w:pos="1619"/>
                  </w:tabs>
                  <w:overflowPunct/>
                  <w:autoSpaceDE/>
                  <w:autoSpaceDN/>
                  <w:adjustRightInd/>
                  <w:spacing w:line="240" w:lineRule="auto"/>
                  <w:textAlignment w:val="auto"/>
                </w:pPr>
              </w:pPrChange>
            </w:pPr>
            <w:del w:id="25" w:author="Author">
              <w:r w:rsidDel="00E0627B">
                <w:delText xml:space="preserve">The UE may consider cell reselection candidate frequencies at which it cannot receive the MBS service to be of the lowest priority during the MBS session, as LTE SC-PTM. </w:delText>
              </w:r>
            </w:del>
          </w:p>
          <w:p w14:paraId="33B665DD" w14:textId="0222AB4D" w:rsidR="00C9795E" w:rsidDel="00E0627B" w:rsidRDefault="00C9795E">
            <w:pPr>
              <w:pStyle w:val="Header"/>
              <w:jc w:val="both"/>
              <w:rPr>
                <w:del w:id="26" w:author="Author"/>
              </w:rPr>
              <w:pPrChange w:id="27" w:author="Author">
                <w:pPr>
                  <w:pStyle w:val="Agreement"/>
                  <w:tabs>
                    <w:tab w:val="num" w:pos="1619"/>
                  </w:tabs>
                  <w:overflowPunct/>
                  <w:autoSpaceDE/>
                  <w:autoSpaceDN/>
                  <w:adjustRightInd/>
                  <w:spacing w:line="240" w:lineRule="auto"/>
                  <w:textAlignment w:val="auto"/>
                </w:pPr>
              </w:pPrChange>
            </w:pPr>
            <w:del w:id="28" w:author="Author">
              <w:r w:rsidDel="00E0627B">
                <w:delText xml:space="preserve">Working assumption: </w:delText>
              </w:r>
              <w:r w:rsidRPr="0026488A" w:rsidDel="00E0627B">
                <w:delText xml:space="preserve">The mapping between frequency and MBS service ID (e.g. SAI) is provided in the upper layer signalling (e.g. USD), as LTE SC-PTM. </w:delText>
              </w:r>
              <w:r w:rsidDel="00E0627B">
                <w:delText>(</w:delText>
              </w:r>
              <w:r w:rsidRPr="0026488A" w:rsidDel="00E0627B">
                <w:delText xml:space="preserve">The detailed information included in the upper layer (e.g. USD) is </w:delText>
              </w:r>
              <w:r w:rsidDel="00E0627B">
                <w:delText>up to the decision of other WGs)</w:delText>
              </w:r>
            </w:del>
          </w:p>
          <w:p w14:paraId="776E9B69" w14:textId="647D4FF4" w:rsidR="00C9795E" w:rsidDel="00E0627B" w:rsidRDefault="00C9795E">
            <w:pPr>
              <w:pStyle w:val="Header"/>
              <w:jc w:val="both"/>
              <w:rPr>
                <w:del w:id="29" w:author="Author"/>
              </w:rPr>
              <w:pPrChange w:id="30" w:author="Author">
                <w:pPr>
                  <w:pStyle w:val="Agreement"/>
                  <w:tabs>
                    <w:tab w:val="num" w:pos="1619"/>
                  </w:tabs>
                  <w:overflowPunct/>
                  <w:autoSpaceDE/>
                  <w:autoSpaceDN/>
                  <w:adjustRightInd/>
                  <w:spacing w:line="240" w:lineRule="auto"/>
                  <w:textAlignment w:val="auto"/>
                </w:pPr>
              </w:pPrChange>
            </w:pPr>
            <w:del w:id="31" w:author="Author">
              <w:r w:rsidDel="00E0627B">
                <w:delText xml:space="preserve">Send an LS to SA2 and SA4 to check whether the mapping between frequency and MBS service ID (e.g. SAI) </w:delText>
              </w:r>
              <w:r w:rsidDel="00E0627B">
                <w:lastRenderedPageBreak/>
                <w:delText>is provided in the upper layer signalling (e.g. USD), as LTE SC-PTM.</w:delText>
              </w:r>
            </w:del>
          </w:p>
          <w:p w14:paraId="694CF9F6" w14:textId="6C3171E2" w:rsidR="00C9795E" w:rsidDel="00E0627B" w:rsidRDefault="00C9795E">
            <w:pPr>
              <w:pStyle w:val="Header"/>
              <w:jc w:val="both"/>
              <w:rPr>
                <w:del w:id="32" w:author="Author"/>
              </w:rPr>
              <w:pPrChange w:id="33" w:author="Author">
                <w:pPr>
                  <w:pStyle w:val="Agreement"/>
                  <w:tabs>
                    <w:tab w:val="num" w:pos="1619"/>
                  </w:tabs>
                  <w:overflowPunct/>
                  <w:autoSpaceDE/>
                  <w:autoSpaceDN/>
                  <w:adjustRightInd/>
                  <w:spacing w:line="240" w:lineRule="auto"/>
                  <w:textAlignment w:val="auto"/>
                </w:pPr>
              </w:pPrChange>
            </w:pPr>
            <w:del w:id="34" w:author="Author">
              <w:r w:rsidDel="00E0627B">
                <w:delText>The mapping between frequency and MBS service ID (e.g. SAI) is provided in SIB, as LTE SC-</w:delText>
              </w:r>
              <w:r w:rsidRPr="00F37F06" w:rsidDel="00E0627B">
                <w:delText>PTM. The detailed mapping is pending for the feedbacks of other WGs.</w:delText>
              </w:r>
              <w:r w:rsidDel="00E0627B">
                <w:delText xml:space="preserve"> </w:delText>
              </w:r>
            </w:del>
          </w:p>
          <w:p w14:paraId="491E4515" w14:textId="300B47B3" w:rsidR="00C9795E" w:rsidDel="00E0627B" w:rsidRDefault="00C9795E">
            <w:pPr>
              <w:pStyle w:val="Header"/>
              <w:jc w:val="both"/>
              <w:rPr>
                <w:del w:id="35" w:author="Author"/>
              </w:rPr>
              <w:pPrChange w:id="36" w:author="Author">
                <w:pPr>
                  <w:pStyle w:val="Agreement"/>
                  <w:tabs>
                    <w:tab w:val="num" w:pos="1619"/>
                  </w:tabs>
                  <w:overflowPunct/>
                  <w:autoSpaceDE/>
                  <w:autoSpaceDN/>
                  <w:adjustRightInd/>
                  <w:spacing w:line="240" w:lineRule="auto"/>
                  <w:textAlignment w:val="auto"/>
                </w:pPr>
              </w:pPrChange>
            </w:pPr>
            <w:del w:id="37" w:author="Author">
              <w:r w:rsidDel="00E0627B">
                <w:delText xml:space="preserve">The mapping between frequency and MBS service ID (e.g. SAI) is allowed to be sent in cells not broadcasting MBS service, as LTE SC-PTM. </w:delText>
              </w:r>
            </w:del>
          </w:p>
          <w:p w14:paraId="294D13FE" w14:textId="5DD8FA30" w:rsidR="00C9795E" w:rsidDel="00E0627B" w:rsidRDefault="00C9795E">
            <w:pPr>
              <w:pStyle w:val="Header"/>
              <w:jc w:val="both"/>
              <w:rPr>
                <w:del w:id="38" w:author="Author"/>
              </w:rPr>
              <w:pPrChange w:id="39" w:author="Author">
                <w:pPr>
                  <w:pStyle w:val="Agreement"/>
                  <w:tabs>
                    <w:tab w:val="num" w:pos="1619"/>
                  </w:tabs>
                  <w:overflowPunct/>
                  <w:autoSpaceDE/>
                  <w:autoSpaceDN/>
                  <w:adjustRightInd/>
                  <w:spacing w:line="240" w:lineRule="auto"/>
                  <w:textAlignment w:val="auto"/>
                </w:pPr>
              </w:pPrChange>
            </w:pPr>
            <w:del w:id="40" w:author="Author">
              <w:r w:rsidDel="00E0627B">
                <w:delText xml:space="preserve">The mapping between frequency and MBS service ID (e.g. SAI) is provided in a new SIB different from the MBS SIB providing the MCCH configuration, as LTE SC-PTM. </w:delText>
              </w:r>
            </w:del>
          </w:p>
          <w:p w14:paraId="0D04B731" w14:textId="44B5EC44" w:rsidR="00C9795E" w:rsidDel="00E0627B" w:rsidRDefault="00C9795E">
            <w:pPr>
              <w:pStyle w:val="Header"/>
              <w:jc w:val="both"/>
              <w:rPr>
                <w:del w:id="41" w:author="Author"/>
              </w:rPr>
              <w:pPrChange w:id="42" w:author="Author">
                <w:pPr>
                  <w:pStyle w:val="Agreement"/>
                  <w:tabs>
                    <w:tab w:val="num" w:pos="1619"/>
                  </w:tabs>
                  <w:overflowPunct/>
                  <w:autoSpaceDE/>
                  <w:autoSpaceDN/>
                  <w:adjustRightInd/>
                  <w:spacing w:line="240" w:lineRule="auto"/>
                  <w:textAlignment w:val="auto"/>
                </w:pPr>
              </w:pPrChange>
            </w:pPr>
            <w:del w:id="43" w:author="Author">
              <w:r w:rsidRPr="00F37F06" w:rsidDel="00E0627B">
                <w:delText>A</w:delText>
              </w:r>
              <w:r w:rsidDel="00E0627B">
                <w:delText>n</w:delText>
              </w:r>
              <w:r w:rsidRPr="00F37F06" w:rsidDel="00E0627B">
                <w:delText xml:space="preserve"> ID (e.g. SAI) of MBS services is provided in SIB and USD, as LTE SC-PTM. The details of the ID is pending for the feedbacks of other WGs. </w:delText>
              </w:r>
            </w:del>
          </w:p>
          <w:p w14:paraId="08F483F5" w14:textId="3592A2B6" w:rsidR="00C9795E" w:rsidDel="00E0627B" w:rsidRDefault="00C9795E">
            <w:pPr>
              <w:pStyle w:val="Header"/>
              <w:jc w:val="both"/>
              <w:rPr>
                <w:del w:id="44" w:author="Author"/>
              </w:rPr>
              <w:pPrChange w:id="45" w:author="Author">
                <w:pPr>
                  <w:pStyle w:val="Agreement"/>
                  <w:tabs>
                    <w:tab w:val="num" w:pos="1619"/>
                  </w:tabs>
                  <w:overflowPunct/>
                  <w:autoSpaceDE/>
                  <w:autoSpaceDN/>
                  <w:adjustRightInd/>
                  <w:spacing w:line="240" w:lineRule="auto"/>
                  <w:textAlignment w:val="auto"/>
                </w:pPr>
              </w:pPrChange>
            </w:pPr>
            <w:del w:id="46" w:author="Author">
              <w:r w:rsidDel="00E0627B">
                <w:delText xml:space="preserve">Send an LS to SA2, SA4 and RAN3 to check whether an ID (e.g. SAI) of MBS services can be provided in SIB and USD, as LTE SC-PTM. </w:delText>
              </w:r>
            </w:del>
          </w:p>
          <w:p w14:paraId="3FBC92C0" w14:textId="1A25FFB1" w:rsidR="00A304DC" w:rsidDel="00E0627B" w:rsidRDefault="00A304DC">
            <w:pPr>
              <w:pStyle w:val="Header"/>
              <w:jc w:val="both"/>
              <w:rPr>
                <w:del w:id="47" w:author="Author"/>
              </w:rPr>
              <w:pPrChange w:id="48" w:author="Author">
                <w:pPr>
                  <w:pStyle w:val="Agreement"/>
                  <w:numPr>
                    <w:numId w:val="0"/>
                  </w:numPr>
                  <w:ind w:left="0" w:firstLine="0"/>
                </w:pPr>
              </w:pPrChange>
            </w:pPr>
            <w:del w:id="49" w:author="Author">
              <w:r w:rsidDel="00E0627B">
                <w:delText>For CONNECTED:</w:delText>
              </w:r>
            </w:del>
          </w:p>
          <w:p w14:paraId="4056AC49" w14:textId="768CB0AB" w:rsidR="00A304DC" w:rsidDel="00E0627B" w:rsidRDefault="00A304DC">
            <w:pPr>
              <w:pStyle w:val="Header"/>
              <w:jc w:val="both"/>
              <w:rPr>
                <w:del w:id="50" w:author="Author"/>
              </w:rPr>
              <w:pPrChange w:id="51" w:author="Author">
                <w:pPr>
                  <w:pStyle w:val="Agreement"/>
                  <w:tabs>
                    <w:tab w:val="num" w:pos="1619"/>
                  </w:tabs>
                  <w:overflowPunct/>
                  <w:autoSpaceDE/>
                  <w:autoSpaceDN/>
                  <w:adjustRightInd/>
                  <w:spacing w:line="240" w:lineRule="auto"/>
                  <w:textAlignment w:val="auto"/>
                </w:pPr>
              </w:pPrChange>
            </w:pPr>
            <w:del w:id="52" w:author="Author">
              <w:r w:rsidDel="00E0627B">
                <w:delText>The UE reports the following MBS interest information (as LTE SC-PTM):</w:delText>
              </w:r>
            </w:del>
          </w:p>
          <w:p w14:paraId="581C52DF" w14:textId="75B2189F" w:rsidR="00A304DC" w:rsidDel="00E0627B" w:rsidRDefault="00A304DC">
            <w:pPr>
              <w:pStyle w:val="Header"/>
              <w:jc w:val="both"/>
              <w:rPr>
                <w:del w:id="53" w:author="Author"/>
              </w:rPr>
              <w:pPrChange w:id="54" w:author="Author">
                <w:pPr>
                  <w:pStyle w:val="Agreement"/>
                  <w:numPr>
                    <w:numId w:val="0"/>
                  </w:numPr>
                  <w:ind w:left="0" w:firstLine="0"/>
                </w:pPr>
              </w:pPrChange>
            </w:pPr>
            <w:del w:id="55" w:author="Author">
              <w:r w:rsidDel="00E0627B">
                <w:delText xml:space="preserve">MBS frequency list </w:delText>
              </w:r>
            </w:del>
          </w:p>
          <w:p w14:paraId="51A4137F" w14:textId="169D6BA2" w:rsidR="00A304DC" w:rsidDel="00E0627B" w:rsidRDefault="00A304DC">
            <w:pPr>
              <w:pStyle w:val="Header"/>
              <w:jc w:val="both"/>
              <w:rPr>
                <w:del w:id="56" w:author="Author"/>
              </w:rPr>
              <w:pPrChange w:id="57" w:author="Author">
                <w:pPr>
                  <w:pStyle w:val="Agreement"/>
                  <w:numPr>
                    <w:numId w:val="0"/>
                  </w:numPr>
                  <w:ind w:left="0" w:firstLine="0"/>
                </w:pPr>
              </w:pPrChange>
            </w:pPr>
            <w:del w:id="58" w:author="Author">
              <w:r w:rsidDel="00E0627B">
                <w:delText xml:space="preserve">priority between the reception of </w:delText>
              </w:r>
              <w:r w:rsidRPr="00942B41" w:rsidDel="00E0627B">
                <w:delText>all listed MBMS frequencies</w:delText>
              </w:r>
              <w:r w:rsidDel="00E0627B">
                <w:delText xml:space="preserve"> and the reception of any unicast bearer</w:delText>
              </w:r>
            </w:del>
          </w:p>
          <w:p w14:paraId="1E8CCADA" w14:textId="46A615DF" w:rsidR="00A304DC" w:rsidDel="00E0627B" w:rsidRDefault="00A304DC">
            <w:pPr>
              <w:pStyle w:val="Header"/>
              <w:jc w:val="both"/>
              <w:rPr>
                <w:del w:id="59" w:author="Author"/>
              </w:rPr>
              <w:pPrChange w:id="60" w:author="Author">
                <w:pPr>
                  <w:pStyle w:val="Agreement"/>
                  <w:numPr>
                    <w:numId w:val="0"/>
                  </w:numPr>
                  <w:ind w:left="0" w:firstLine="0"/>
                </w:pPr>
              </w:pPrChange>
            </w:pPr>
            <w:del w:id="61" w:author="Author">
              <w:r w:rsidDel="00E0627B">
                <w:delText>TMGI list</w:delText>
              </w:r>
            </w:del>
          </w:p>
          <w:p w14:paraId="045BB3F3" w14:textId="220C4874" w:rsidR="00EF39CF" w:rsidRPr="00630B90" w:rsidDel="00E0627B" w:rsidRDefault="00A304DC">
            <w:pPr>
              <w:pStyle w:val="Header"/>
              <w:jc w:val="both"/>
              <w:rPr>
                <w:del w:id="62" w:author="Author"/>
              </w:rPr>
              <w:pPrChange w:id="63" w:author="Author">
                <w:pPr>
                  <w:pStyle w:val="Agreement"/>
                  <w:tabs>
                    <w:tab w:val="num" w:pos="1619"/>
                  </w:tabs>
                  <w:overflowPunct/>
                  <w:autoSpaceDE/>
                  <w:autoSpaceDN/>
                  <w:adjustRightInd/>
                  <w:spacing w:line="240" w:lineRule="auto"/>
                  <w:textAlignment w:val="auto"/>
                </w:pPr>
              </w:pPrChange>
            </w:pPr>
            <w:del w:id="64" w:author="Author">
              <w:r w:rsidDel="00E0627B">
                <w:delText>If MBS frequencies are allowed to be reported, the MBS frequencies reported by the UE is sorted by decreasing order of interest, as LTE SC-PTM.</w:delText>
              </w:r>
            </w:del>
          </w:p>
        </w:tc>
      </w:tr>
    </w:tbl>
    <w:p w14:paraId="43231962" w14:textId="5D9F74E6" w:rsidR="00B83C78" w:rsidRPr="00E21B8D" w:rsidRDefault="007111BC" w:rsidP="00E0627B">
      <w:pPr>
        <w:pStyle w:val="Header"/>
        <w:jc w:val="both"/>
        <w:rPr>
          <w:rFonts w:cs="Arial"/>
          <w:b w:val="0"/>
          <w:sz w:val="20"/>
        </w:rPr>
      </w:pPr>
      <w:r>
        <w:rPr>
          <w:rFonts w:cs="Arial"/>
          <w:b w:val="0"/>
          <w:sz w:val="20"/>
        </w:rPr>
        <w:lastRenderedPageBreak/>
        <w:t>Regarding</w:t>
      </w:r>
      <w:r w:rsidR="00B83C78">
        <w:rPr>
          <w:rFonts w:cs="Arial"/>
          <w:b w:val="0"/>
          <w:sz w:val="20"/>
        </w:rPr>
        <w:t xml:space="preserve"> the MBS service continuity function, the RRC_IDLE</w:t>
      </w:r>
      <w:r w:rsidR="00B83C78" w:rsidRPr="00055955">
        <w:rPr>
          <w:rFonts w:cs="Arial" w:hint="eastAsia"/>
          <w:b w:val="0"/>
          <w:sz w:val="20"/>
        </w:rPr>
        <w:t>/</w:t>
      </w:r>
      <w:r w:rsidR="00B83C78" w:rsidRPr="00055955">
        <w:rPr>
          <w:rFonts w:cs="Arial"/>
          <w:b w:val="0"/>
          <w:sz w:val="20"/>
        </w:rPr>
        <w:t xml:space="preserve">INACTVE/CONNECTED UE </w:t>
      </w:r>
      <w:del w:id="65" w:author="Author">
        <w:r w:rsidR="00B83C78" w:rsidRPr="00055955" w:rsidDel="00E0627B">
          <w:rPr>
            <w:rFonts w:cs="Arial"/>
            <w:b w:val="0"/>
            <w:sz w:val="20"/>
          </w:rPr>
          <w:delText xml:space="preserve">needs </w:delText>
        </w:r>
      </w:del>
      <w:commentRangeStart w:id="66"/>
      <w:ins w:id="67" w:author="Author">
        <w:r w:rsidR="00E0627B">
          <w:rPr>
            <w:rFonts w:cs="Arial"/>
            <w:b w:val="0"/>
            <w:sz w:val="20"/>
          </w:rPr>
          <w:t>may</w:t>
        </w:r>
      </w:ins>
      <w:del w:id="68" w:author="Author">
        <w:r w:rsidR="00B83C78" w:rsidRPr="00055955" w:rsidDel="00E0627B">
          <w:rPr>
            <w:rFonts w:cs="Arial"/>
            <w:b w:val="0"/>
            <w:sz w:val="20"/>
          </w:rPr>
          <w:delText>to</w:delText>
        </w:r>
      </w:del>
      <w:r w:rsidR="00B83C78" w:rsidRPr="00055955">
        <w:rPr>
          <w:rFonts w:cs="Arial"/>
          <w:b w:val="0"/>
          <w:sz w:val="20"/>
        </w:rPr>
        <w:t xml:space="preserve"> </w:t>
      </w:r>
      <w:commentRangeEnd w:id="66"/>
      <w:r w:rsidR="00E0627B">
        <w:rPr>
          <w:rStyle w:val="CommentReference"/>
          <w:rFonts w:ascii="Times New Roman" w:hAnsi="Times New Roman"/>
          <w:b w:val="0"/>
        </w:rPr>
        <w:commentReference w:id="66"/>
      </w:r>
      <w:r w:rsidR="00B83C78" w:rsidRPr="00055955">
        <w:rPr>
          <w:rFonts w:cs="Arial"/>
          <w:b w:val="0"/>
          <w:sz w:val="20"/>
        </w:rPr>
        <w:t xml:space="preserve">use the MBS service information </w:t>
      </w:r>
      <w:r w:rsidR="002C0AFA" w:rsidRPr="00055955">
        <w:rPr>
          <w:rFonts w:cs="Arial"/>
          <w:b w:val="0"/>
          <w:sz w:val="20"/>
        </w:rPr>
        <w:t xml:space="preserve">in both SIB and upper layer </w:t>
      </w:r>
      <w:r w:rsidR="00055955" w:rsidRPr="00055955">
        <w:rPr>
          <w:rFonts w:cs="Arial"/>
          <w:b w:val="0"/>
          <w:sz w:val="20"/>
        </w:rPr>
        <w:t>signalling</w:t>
      </w:r>
      <w:r w:rsidR="002C0AFA" w:rsidRPr="00055955">
        <w:rPr>
          <w:rFonts w:cs="Arial"/>
          <w:b w:val="0"/>
          <w:sz w:val="20"/>
        </w:rPr>
        <w:t xml:space="preserve"> (e.g. USD)</w:t>
      </w:r>
      <w:r w:rsidR="00CA0654" w:rsidRPr="00055955">
        <w:rPr>
          <w:rFonts w:cs="Arial"/>
          <w:b w:val="0"/>
          <w:sz w:val="20"/>
        </w:rPr>
        <w:t>.</w:t>
      </w:r>
    </w:p>
    <w:p w14:paraId="696CD9EB" w14:textId="2F01F95A" w:rsidR="00D66295" w:rsidRPr="00AA5ABF" w:rsidRDefault="00055955" w:rsidP="00AA5ABF">
      <w:pPr>
        <w:pStyle w:val="Header"/>
        <w:jc w:val="both"/>
        <w:rPr>
          <w:rFonts w:cs="Arial"/>
          <w:b w:val="0"/>
          <w:sz w:val="20"/>
        </w:rPr>
      </w:pPr>
      <w:r>
        <w:rPr>
          <w:rFonts w:cs="Arial"/>
          <w:b w:val="0"/>
          <w:sz w:val="20"/>
        </w:rPr>
        <w:t>For RRC_IDLE</w:t>
      </w:r>
      <w:r w:rsidRPr="001564A1">
        <w:rPr>
          <w:rFonts w:cs="Arial"/>
          <w:b w:val="0"/>
          <w:sz w:val="20"/>
        </w:rPr>
        <w:t>/INACTIVE UE</w:t>
      </w:r>
      <w:r w:rsidR="00FE44A1">
        <w:rPr>
          <w:rFonts w:cs="Arial"/>
          <w:b w:val="0"/>
          <w:sz w:val="20"/>
        </w:rPr>
        <w:t>,</w:t>
      </w:r>
      <w:r w:rsidR="009D7009">
        <w:rPr>
          <w:rFonts w:cs="Arial"/>
          <w:b w:val="0"/>
          <w:sz w:val="20"/>
        </w:rPr>
        <w:t xml:space="preserve"> RAN2 has </w:t>
      </w:r>
      <w:r w:rsidR="00713BD2">
        <w:rPr>
          <w:rFonts w:cs="Arial"/>
          <w:b w:val="0"/>
          <w:sz w:val="20"/>
        </w:rPr>
        <w:t>assumed</w:t>
      </w:r>
      <w:r w:rsidR="009D7009">
        <w:rPr>
          <w:rFonts w:cs="Arial"/>
          <w:b w:val="0"/>
          <w:sz w:val="20"/>
        </w:rPr>
        <w:t xml:space="preserve"> that there would a mapping between frequency and </w:t>
      </w:r>
      <w:ins w:id="69" w:author="Author">
        <w:r w:rsidR="00E0627B">
          <w:rPr>
            <w:rFonts w:cs="Arial"/>
            <w:b w:val="0"/>
            <w:sz w:val="20"/>
          </w:rPr>
          <w:t xml:space="preserve">service areas </w:t>
        </w:r>
      </w:ins>
      <w:del w:id="70" w:author="Author">
        <w:r w:rsidR="009D7009" w:rsidDel="00E0627B">
          <w:rPr>
            <w:rFonts w:cs="Arial"/>
            <w:b w:val="0"/>
            <w:sz w:val="20"/>
          </w:rPr>
          <w:delText xml:space="preserve">MBS service ID </w:delText>
        </w:r>
      </w:del>
      <w:r w:rsidR="009D7009">
        <w:rPr>
          <w:rFonts w:cs="Arial"/>
          <w:b w:val="0"/>
          <w:sz w:val="20"/>
        </w:rPr>
        <w:t xml:space="preserve">(e.g. </w:t>
      </w:r>
      <w:ins w:id="71" w:author="Author">
        <w:r w:rsidR="00E0627B">
          <w:rPr>
            <w:rFonts w:cs="Arial"/>
            <w:b w:val="0"/>
            <w:sz w:val="20"/>
          </w:rPr>
          <w:t xml:space="preserve">same or similar to MBMS </w:t>
        </w:r>
      </w:ins>
      <w:r w:rsidR="009D7009">
        <w:rPr>
          <w:rFonts w:cs="Arial"/>
          <w:b w:val="0"/>
          <w:sz w:val="20"/>
        </w:rPr>
        <w:t>SAI) in SIB</w:t>
      </w:r>
      <w:r w:rsidR="00A21C6B">
        <w:rPr>
          <w:rFonts w:cs="Arial"/>
          <w:b w:val="0"/>
          <w:sz w:val="20"/>
        </w:rPr>
        <w:t xml:space="preserve"> and/or in upper layer signalling (e.g. USD)</w:t>
      </w:r>
      <w:r w:rsidR="009D7009">
        <w:rPr>
          <w:rFonts w:cs="Arial"/>
          <w:b w:val="0"/>
          <w:sz w:val="20"/>
        </w:rPr>
        <w:t>.</w:t>
      </w:r>
      <w:r w:rsidR="00FE44A1">
        <w:rPr>
          <w:rFonts w:cs="Arial"/>
          <w:b w:val="0"/>
          <w:sz w:val="20"/>
        </w:rPr>
        <w:t xml:space="preserve"> </w:t>
      </w:r>
      <w:r w:rsidR="009D7009">
        <w:rPr>
          <w:rFonts w:cs="Arial"/>
          <w:b w:val="0"/>
          <w:sz w:val="20"/>
        </w:rPr>
        <w:t>I</w:t>
      </w:r>
      <w:r w:rsidR="009D7009" w:rsidRPr="00AA5ABF">
        <w:rPr>
          <w:rFonts w:cs="Arial"/>
          <w:b w:val="0"/>
          <w:sz w:val="20"/>
        </w:rPr>
        <w:t xml:space="preserve">f </w:t>
      </w:r>
      <w:r w:rsidR="006C3D9E" w:rsidRPr="00AA5ABF">
        <w:rPr>
          <w:rFonts w:cs="Arial"/>
          <w:b w:val="0"/>
          <w:sz w:val="20"/>
        </w:rPr>
        <w:t xml:space="preserve">the </w:t>
      </w:r>
      <w:del w:id="72" w:author="Author">
        <w:r w:rsidR="00CF7D9D" w:rsidDel="00E0627B">
          <w:rPr>
            <w:rFonts w:cs="Arial"/>
            <w:b w:val="0"/>
            <w:sz w:val="20"/>
          </w:rPr>
          <w:delText>MBS service ID</w:delText>
        </w:r>
        <w:r w:rsidR="00A21C6B" w:rsidDel="00E0627B">
          <w:rPr>
            <w:rFonts w:cs="Arial"/>
            <w:b w:val="0"/>
            <w:sz w:val="20"/>
          </w:rPr>
          <w:delText xml:space="preserve"> (e.g. SAI)</w:delText>
        </w:r>
      </w:del>
      <w:ins w:id="73" w:author="Author">
        <w:r w:rsidR="00E0627B">
          <w:rPr>
            <w:rFonts w:cs="Arial"/>
            <w:b w:val="0"/>
            <w:sz w:val="20"/>
          </w:rPr>
          <w:t>service area</w:t>
        </w:r>
      </w:ins>
      <w:r w:rsidR="006C3D9E" w:rsidRPr="00AA5ABF">
        <w:rPr>
          <w:rFonts w:cs="Arial"/>
          <w:b w:val="0"/>
          <w:sz w:val="20"/>
        </w:rPr>
        <w:t xml:space="preserve"> associated with the </w:t>
      </w:r>
      <w:del w:id="74" w:author="Author">
        <w:r w:rsidR="006C3D9E" w:rsidRPr="00AA5ABF" w:rsidDel="00E0627B">
          <w:rPr>
            <w:rFonts w:cs="Arial"/>
            <w:b w:val="0"/>
            <w:sz w:val="20"/>
          </w:rPr>
          <w:delText xml:space="preserve">MBS </w:delText>
        </w:r>
      </w:del>
      <w:r w:rsidR="006C3D9E" w:rsidRPr="00AA5ABF">
        <w:rPr>
          <w:rFonts w:cs="Arial"/>
          <w:b w:val="0"/>
          <w:sz w:val="20"/>
        </w:rPr>
        <w:t xml:space="preserve">frequency indicated in SIB matches the </w:t>
      </w:r>
      <w:del w:id="75" w:author="Author">
        <w:r w:rsidR="00AC2A57" w:rsidDel="00E0627B">
          <w:rPr>
            <w:rFonts w:cs="Arial"/>
            <w:b w:val="0"/>
            <w:sz w:val="20"/>
          </w:rPr>
          <w:delText>MBS service ID</w:delText>
        </w:r>
        <w:r w:rsidR="006C3D9E" w:rsidRPr="00AA5ABF" w:rsidDel="00E0627B">
          <w:rPr>
            <w:rFonts w:cs="Arial"/>
            <w:b w:val="0"/>
            <w:sz w:val="20"/>
          </w:rPr>
          <w:delText xml:space="preserve"> </w:delText>
        </w:r>
        <w:r w:rsidR="009D7009" w:rsidDel="00E0627B">
          <w:rPr>
            <w:rFonts w:cs="Arial"/>
            <w:b w:val="0"/>
            <w:sz w:val="20"/>
          </w:rPr>
          <w:delText>(e.g. SAI)</w:delText>
        </w:r>
      </w:del>
      <w:ins w:id="76" w:author="Author">
        <w:r w:rsidR="00E0627B">
          <w:rPr>
            <w:rFonts w:cs="Arial"/>
            <w:b w:val="0"/>
            <w:sz w:val="20"/>
          </w:rPr>
          <w:t>service area</w:t>
        </w:r>
      </w:ins>
      <w:r w:rsidR="009D7009">
        <w:rPr>
          <w:rFonts w:cs="Arial"/>
          <w:b w:val="0"/>
          <w:sz w:val="20"/>
        </w:rPr>
        <w:t xml:space="preserve"> </w:t>
      </w:r>
      <w:r w:rsidR="006C3D9E" w:rsidRPr="00AA5ABF">
        <w:rPr>
          <w:rFonts w:cs="Arial"/>
          <w:b w:val="0"/>
          <w:sz w:val="20"/>
        </w:rPr>
        <w:t xml:space="preserve">associated with the </w:t>
      </w:r>
      <w:r w:rsidR="009D7009">
        <w:rPr>
          <w:rFonts w:cs="Arial"/>
          <w:b w:val="0"/>
          <w:sz w:val="20"/>
        </w:rPr>
        <w:t>MBS service</w:t>
      </w:r>
      <w:r w:rsidR="00A21C6B">
        <w:rPr>
          <w:rFonts w:cs="Arial"/>
          <w:b w:val="0"/>
          <w:sz w:val="20"/>
        </w:rPr>
        <w:t xml:space="preserve"> of interest</w:t>
      </w:r>
      <w:r w:rsidR="009D7009">
        <w:rPr>
          <w:rFonts w:cs="Arial"/>
          <w:b w:val="0"/>
          <w:sz w:val="20"/>
        </w:rPr>
        <w:t xml:space="preserve"> (identified by TMGI)</w:t>
      </w:r>
      <w:r w:rsidR="006C3D9E" w:rsidRPr="00AA5ABF">
        <w:rPr>
          <w:rFonts w:cs="Arial"/>
          <w:b w:val="0"/>
          <w:sz w:val="20"/>
        </w:rPr>
        <w:t xml:space="preserve"> indicated in </w:t>
      </w:r>
      <w:r w:rsidR="008F77E5" w:rsidRPr="00AA5ABF">
        <w:rPr>
          <w:rFonts w:cs="Arial"/>
          <w:b w:val="0"/>
          <w:sz w:val="20"/>
        </w:rPr>
        <w:t>upper layer signalling</w:t>
      </w:r>
      <w:r w:rsidR="009D7009">
        <w:rPr>
          <w:rFonts w:cs="Arial"/>
          <w:b w:val="0"/>
          <w:sz w:val="20"/>
        </w:rPr>
        <w:t xml:space="preserve"> (e.g. USD)</w:t>
      </w:r>
      <w:r w:rsidR="006C3D9E" w:rsidRPr="00AA5ABF">
        <w:rPr>
          <w:rFonts w:cs="Arial"/>
          <w:b w:val="0"/>
          <w:sz w:val="20"/>
        </w:rPr>
        <w:t xml:space="preserve">, the UE is allowed to prioritize the corresponding </w:t>
      </w:r>
      <w:del w:id="77" w:author="Author">
        <w:r w:rsidR="006C3D9E" w:rsidRPr="00AA5ABF" w:rsidDel="00E0627B">
          <w:rPr>
            <w:rFonts w:cs="Arial"/>
            <w:b w:val="0"/>
            <w:sz w:val="20"/>
          </w:rPr>
          <w:delText xml:space="preserve">MBS </w:delText>
        </w:r>
      </w:del>
      <w:r w:rsidR="006C3D9E" w:rsidRPr="00AA5ABF">
        <w:rPr>
          <w:rFonts w:cs="Arial"/>
          <w:b w:val="0"/>
          <w:sz w:val="20"/>
        </w:rPr>
        <w:t>frequency</w:t>
      </w:r>
      <w:r w:rsidR="00A21C6B">
        <w:rPr>
          <w:rFonts w:cs="Arial"/>
          <w:b w:val="0"/>
          <w:sz w:val="20"/>
        </w:rPr>
        <w:t xml:space="preserve"> as indicated in SIB</w:t>
      </w:r>
      <w:r w:rsidR="006C3D9E" w:rsidRPr="00AA5ABF">
        <w:rPr>
          <w:rFonts w:cs="Arial"/>
          <w:b w:val="0"/>
          <w:sz w:val="20"/>
        </w:rPr>
        <w:t>.</w:t>
      </w:r>
      <w:r w:rsidR="00100496">
        <w:rPr>
          <w:rFonts w:cs="Arial"/>
          <w:b w:val="0"/>
          <w:sz w:val="20"/>
        </w:rPr>
        <w:t xml:space="preserve"> </w:t>
      </w:r>
      <w:r w:rsidR="00A21C6B">
        <w:rPr>
          <w:rFonts w:cs="Arial"/>
          <w:b w:val="0"/>
          <w:sz w:val="20"/>
        </w:rPr>
        <w:t xml:space="preserve">As an alternative, </w:t>
      </w:r>
      <w:r w:rsidR="00240233">
        <w:rPr>
          <w:rFonts w:cs="Arial"/>
          <w:b w:val="0"/>
          <w:sz w:val="20"/>
        </w:rPr>
        <w:t xml:space="preserve">if </w:t>
      </w:r>
      <w:ins w:id="78" w:author="Author">
        <w:r w:rsidR="00E0627B">
          <w:rPr>
            <w:rFonts w:cs="Arial"/>
            <w:b w:val="0"/>
            <w:sz w:val="20"/>
          </w:rPr>
          <w:t xml:space="preserve">the mapping between frequency and service areas is not provided in SIB then the UE is allowed to prioritize the frequency provided in upper layer signalling, i.e. based on </w:t>
        </w:r>
      </w:ins>
      <w:r w:rsidR="00240233">
        <w:rPr>
          <w:rFonts w:cs="Arial"/>
          <w:b w:val="0"/>
          <w:sz w:val="20"/>
        </w:rPr>
        <w:t>t</w:t>
      </w:r>
      <w:r w:rsidR="00A21C6B" w:rsidRPr="00A21C6B">
        <w:rPr>
          <w:rFonts w:cs="Arial"/>
          <w:b w:val="0"/>
          <w:sz w:val="20"/>
        </w:rPr>
        <w:t xml:space="preserve">he </w:t>
      </w:r>
      <w:del w:id="79" w:author="Author">
        <w:r w:rsidR="00A21C6B" w:rsidRPr="00A21C6B" w:rsidDel="00E0627B">
          <w:rPr>
            <w:rFonts w:cs="Arial"/>
            <w:b w:val="0"/>
            <w:sz w:val="20"/>
          </w:rPr>
          <w:delText xml:space="preserve">mapping between </w:delText>
        </w:r>
        <w:r w:rsidR="001125B2" w:rsidDel="00E0627B">
          <w:rPr>
            <w:rFonts w:cs="Arial"/>
            <w:b w:val="0"/>
            <w:sz w:val="20"/>
          </w:rPr>
          <w:delText xml:space="preserve">MBS </w:delText>
        </w:r>
      </w:del>
      <w:r w:rsidR="00A21C6B" w:rsidRPr="00A21C6B">
        <w:rPr>
          <w:rFonts w:cs="Arial"/>
          <w:b w:val="0"/>
          <w:sz w:val="20"/>
        </w:rPr>
        <w:t xml:space="preserve">frequency </w:t>
      </w:r>
      <w:del w:id="80" w:author="Author">
        <w:r w:rsidR="00A21C6B" w:rsidRPr="00A21C6B" w:rsidDel="00E0627B">
          <w:rPr>
            <w:rFonts w:cs="Arial"/>
            <w:b w:val="0"/>
            <w:sz w:val="20"/>
          </w:rPr>
          <w:delText>and MBS service ID (e.g. SAI)</w:delText>
        </w:r>
        <w:r w:rsidR="001125B2" w:rsidDel="00E0627B">
          <w:rPr>
            <w:rFonts w:cs="Arial"/>
            <w:b w:val="0"/>
            <w:sz w:val="20"/>
          </w:rPr>
          <w:delText xml:space="preserve"> </w:delText>
        </w:r>
      </w:del>
      <w:r w:rsidR="001125B2">
        <w:rPr>
          <w:rFonts w:cs="Arial"/>
          <w:b w:val="0"/>
          <w:sz w:val="20"/>
        </w:rPr>
        <w:t>of the MBS service of interest (identified by TMGI)</w:t>
      </w:r>
      <w:r w:rsidR="00A21C6B" w:rsidRPr="00A21C6B">
        <w:rPr>
          <w:rFonts w:cs="Arial"/>
          <w:b w:val="0"/>
          <w:sz w:val="20"/>
        </w:rPr>
        <w:t xml:space="preserve"> </w:t>
      </w:r>
      <w:del w:id="81" w:author="Author">
        <w:r w:rsidR="00A21C6B" w:rsidRPr="00A21C6B" w:rsidDel="00E0627B">
          <w:rPr>
            <w:rFonts w:cs="Arial"/>
            <w:b w:val="0"/>
            <w:sz w:val="20"/>
          </w:rPr>
          <w:delText xml:space="preserve">is </w:delText>
        </w:r>
      </w:del>
      <w:r w:rsidR="00A21C6B" w:rsidRPr="00A21C6B">
        <w:rPr>
          <w:rFonts w:cs="Arial"/>
          <w:b w:val="0"/>
          <w:sz w:val="20"/>
        </w:rPr>
        <w:t>provided in the upper layer signalling (e.g. USD)</w:t>
      </w:r>
      <w:r w:rsidR="00FF6003">
        <w:rPr>
          <w:rFonts w:cs="Arial"/>
          <w:b w:val="0"/>
          <w:sz w:val="20"/>
        </w:rPr>
        <w:t>,</w:t>
      </w:r>
      <w:del w:id="82" w:author="Author">
        <w:r w:rsidR="00FF6003" w:rsidDel="00E0627B">
          <w:rPr>
            <w:rFonts w:cs="Arial"/>
            <w:b w:val="0"/>
            <w:sz w:val="20"/>
          </w:rPr>
          <w:delText xml:space="preserve"> </w:delText>
        </w:r>
        <w:r w:rsidR="00471C0C" w:rsidDel="00E0627B">
          <w:rPr>
            <w:rFonts w:cs="Arial"/>
            <w:b w:val="0"/>
            <w:sz w:val="20"/>
          </w:rPr>
          <w:delText xml:space="preserve">the UE is allowed to prioritize the </w:delText>
        </w:r>
        <w:r w:rsidR="002C5A72" w:rsidDel="00E0627B">
          <w:rPr>
            <w:rFonts w:cs="Arial"/>
            <w:b w:val="0"/>
            <w:sz w:val="20"/>
          </w:rPr>
          <w:delText xml:space="preserve">MBS frequency provided in upper layer </w:delText>
        </w:r>
        <w:r w:rsidR="00C37F1A" w:rsidDel="00E0627B">
          <w:rPr>
            <w:rFonts w:cs="Arial"/>
            <w:b w:val="0"/>
            <w:sz w:val="20"/>
          </w:rPr>
          <w:delText>signalling</w:delText>
        </w:r>
      </w:del>
      <w:r w:rsidR="002C5A72">
        <w:rPr>
          <w:rFonts w:cs="Arial"/>
          <w:b w:val="0"/>
          <w:sz w:val="20"/>
        </w:rPr>
        <w:t>.</w:t>
      </w:r>
    </w:p>
    <w:p w14:paraId="3FC50A40" w14:textId="674C13BF" w:rsidR="00133629" w:rsidRPr="00D66CF7" w:rsidRDefault="00AE7BCF" w:rsidP="00D66CF7">
      <w:pPr>
        <w:pStyle w:val="Header"/>
        <w:jc w:val="both"/>
        <w:rPr>
          <w:rFonts w:cs="Arial"/>
          <w:b w:val="0"/>
          <w:sz w:val="20"/>
        </w:rPr>
      </w:pPr>
      <w:r>
        <w:rPr>
          <w:rFonts w:cs="Arial"/>
          <w:b w:val="0"/>
          <w:sz w:val="20"/>
        </w:rPr>
        <w:t xml:space="preserve">To support the </w:t>
      </w:r>
      <w:r w:rsidRPr="00AE7BCF">
        <w:rPr>
          <w:rFonts w:cs="Arial" w:hint="eastAsia"/>
          <w:b w:val="0"/>
          <w:sz w:val="20"/>
        </w:rPr>
        <w:t>MBS</w:t>
      </w:r>
      <w:r>
        <w:rPr>
          <w:rFonts w:cs="Arial"/>
          <w:b w:val="0"/>
          <w:sz w:val="20"/>
        </w:rPr>
        <w:t xml:space="preserve"> service continuity, </w:t>
      </w:r>
      <w:r w:rsidR="00970D7C" w:rsidRPr="00D66CF7">
        <w:rPr>
          <w:rFonts w:cs="Arial"/>
          <w:b w:val="0"/>
          <w:sz w:val="20"/>
        </w:rPr>
        <w:t xml:space="preserve">RAN2 would like to ask </w:t>
      </w:r>
      <w:r w:rsidR="00231057" w:rsidRPr="00D66CF7">
        <w:rPr>
          <w:rFonts w:cs="Arial"/>
          <w:b w:val="0"/>
          <w:sz w:val="20"/>
        </w:rPr>
        <w:t>SA2</w:t>
      </w:r>
      <w:r w:rsidR="00470F87">
        <w:rPr>
          <w:rFonts w:cs="Arial"/>
          <w:b w:val="0"/>
          <w:sz w:val="20"/>
        </w:rPr>
        <w:t>, RAN3</w:t>
      </w:r>
      <w:r w:rsidR="00231057" w:rsidRPr="00D66CF7">
        <w:rPr>
          <w:rFonts w:cs="Arial"/>
          <w:b w:val="0"/>
          <w:sz w:val="20"/>
        </w:rPr>
        <w:t xml:space="preserve"> and SA4</w:t>
      </w:r>
      <w:r w:rsidR="003264D8" w:rsidRPr="00D66CF7">
        <w:rPr>
          <w:rFonts w:cs="Arial"/>
          <w:b w:val="0"/>
          <w:sz w:val="20"/>
        </w:rPr>
        <w:t xml:space="preserve"> the following question</w:t>
      </w:r>
      <w:r w:rsidR="00970D7C" w:rsidRPr="00D66CF7">
        <w:rPr>
          <w:rFonts w:cs="Arial"/>
          <w:b w:val="0"/>
          <w:sz w:val="20"/>
        </w:rPr>
        <w:t>:</w:t>
      </w:r>
    </w:p>
    <w:p w14:paraId="2A733AFC" w14:textId="53A577CE" w:rsidR="00340C64" w:rsidRDefault="00970D7C" w:rsidP="00D66CF7">
      <w:pPr>
        <w:pStyle w:val="Header"/>
        <w:jc w:val="both"/>
        <w:rPr>
          <w:rFonts w:cs="Arial"/>
          <w:sz w:val="20"/>
        </w:rPr>
      </w:pPr>
      <w:r w:rsidRPr="001A529A">
        <w:rPr>
          <w:rFonts w:cs="Arial"/>
          <w:sz w:val="20"/>
        </w:rPr>
        <w:t>Question 1</w:t>
      </w:r>
      <w:r w:rsidR="001520CB" w:rsidRPr="001A529A">
        <w:rPr>
          <w:rFonts w:cs="Arial"/>
          <w:sz w:val="20"/>
        </w:rPr>
        <w:t xml:space="preserve">: </w:t>
      </w:r>
      <w:ins w:id="83" w:author="Author">
        <w:r w:rsidR="001F38A5">
          <w:rPr>
            <w:rFonts w:cs="Arial"/>
            <w:sz w:val="20"/>
          </w:rPr>
          <w:t>Will a UE be provided with the same service area and radio frequencies (serviceArea and radiofrequency elements) like in LTE by means of upper layer signalling (e.g. USD)</w:t>
        </w:r>
      </w:ins>
      <w:del w:id="84" w:author="Author">
        <w:r w:rsidR="00340C64" w:rsidDel="001F38A5">
          <w:rPr>
            <w:rFonts w:cs="Arial"/>
            <w:sz w:val="20"/>
          </w:rPr>
          <w:delText>Can</w:delText>
        </w:r>
        <w:r w:rsidR="00470F87" w:rsidDel="001F38A5">
          <w:rPr>
            <w:rFonts w:cs="Arial"/>
            <w:sz w:val="20"/>
          </w:rPr>
          <w:delText xml:space="preserve"> an</w:delText>
        </w:r>
        <w:r w:rsidR="00340C64" w:rsidDel="001F38A5">
          <w:rPr>
            <w:rFonts w:cs="Arial"/>
            <w:sz w:val="20"/>
          </w:rPr>
          <w:delText xml:space="preserve"> ID (like LTE SAI) be def</w:delText>
        </w:r>
        <w:r w:rsidR="00470F87" w:rsidDel="001F38A5">
          <w:rPr>
            <w:rFonts w:cs="Arial"/>
            <w:sz w:val="20"/>
          </w:rPr>
          <w:delText>ined for a MBS service</w:delText>
        </w:r>
      </w:del>
      <w:r w:rsidR="00470F87">
        <w:rPr>
          <w:rFonts w:cs="Arial"/>
          <w:sz w:val="20"/>
        </w:rPr>
        <w:t>, which can be used in SIB (to avoid too many TMGIs broadcast)</w:t>
      </w:r>
      <w:del w:id="85" w:author="Author">
        <w:r w:rsidR="00F05385" w:rsidDel="001F38A5">
          <w:rPr>
            <w:rFonts w:cs="Arial"/>
            <w:sz w:val="20"/>
          </w:rPr>
          <w:delText xml:space="preserve"> and the upper layer signalling (e.g. USD)</w:delText>
        </w:r>
      </w:del>
      <w:r w:rsidR="00470F87">
        <w:rPr>
          <w:rFonts w:cs="Arial"/>
          <w:sz w:val="20"/>
        </w:rPr>
        <w:t>?</w:t>
      </w:r>
    </w:p>
    <w:p w14:paraId="678B32C7" w14:textId="01D36376" w:rsidR="00970D7C" w:rsidRPr="001A529A" w:rsidDel="001F38A5" w:rsidRDefault="00470F87" w:rsidP="00D66CF7">
      <w:pPr>
        <w:pStyle w:val="Header"/>
        <w:jc w:val="both"/>
        <w:rPr>
          <w:del w:id="86" w:author="Author"/>
          <w:rFonts w:cs="Arial"/>
          <w:sz w:val="20"/>
        </w:rPr>
      </w:pPr>
      <w:del w:id="87" w:author="Author">
        <w:r w:rsidDel="001F38A5">
          <w:rPr>
            <w:rFonts w:cs="Arial"/>
            <w:sz w:val="20"/>
          </w:rPr>
          <w:delText xml:space="preserve">Question 2: </w:delText>
        </w:r>
        <w:r w:rsidR="006E4A94" w:rsidRPr="001A529A" w:rsidDel="001F38A5">
          <w:rPr>
            <w:rFonts w:cs="Arial"/>
            <w:sz w:val="20"/>
          </w:rPr>
          <w:delText>Can</w:delText>
        </w:r>
        <w:r w:rsidR="00140138" w:rsidRPr="001A529A" w:rsidDel="001F38A5">
          <w:rPr>
            <w:rFonts w:cs="Arial"/>
            <w:sz w:val="20"/>
          </w:rPr>
          <w:delText xml:space="preserve"> </w:delText>
        </w:r>
        <w:r w:rsidR="001520CB" w:rsidRPr="001A529A" w:rsidDel="001F38A5">
          <w:rPr>
            <w:rFonts w:cs="Arial"/>
            <w:sz w:val="20"/>
          </w:rPr>
          <w:delText xml:space="preserve">the mapping between frequency and MBS service ID (e.g. SAI) </w:delText>
        </w:r>
        <w:r w:rsidR="006E4A94" w:rsidRPr="001A529A" w:rsidDel="001F38A5">
          <w:rPr>
            <w:rFonts w:cs="Arial"/>
            <w:sz w:val="20"/>
          </w:rPr>
          <w:delText xml:space="preserve">be </w:delText>
        </w:r>
        <w:r w:rsidR="001520CB" w:rsidRPr="001A529A" w:rsidDel="001F38A5">
          <w:rPr>
            <w:rFonts w:cs="Arial"/>
            <w:sz w:val="20"/>
          </w:rPr>
          <w:delText>provided in the upper layer signalling (e.g. USD), as LTE SC-PTM</w:delText>
        </w:r>
        <w:r w:rsidR="00E548D2" w:rsidRPr="001A529A" w:rsidDel="001F38A5">
          <w:rPr>
            <w:rFonts w:cs="Arial"/>
            <w:sz w:val="20"/>
          </w:rPr>
          <w:delText>?</w:delText>
        </w:r>
      </w:del>
    </w:p>
    <w:p w14:paraId="032B23B7" w14:textId="2D0FF01D" w:rsidR="00970D7C" w:rsidRPr="003F2933" w:rsidRDefault="00970D7C" w:rsidP="00A91B09">
      <w:pPr>
        <w:jc w:val="both"/>
      </w:pPr>
    </w:p>
    <w:p w14:paraId="1B6521B8" w14:textId="3AE5EBEE" w:rsidR="00840841" w:rsidRPr="006B3A0D" w:rsidRDefault="00840841" w:rsidP="00840841">
      <w:pPr>
        <w:spacing w:line="240" w:lineRule="auto"/>
        <w:rPr>
          <w:rFonts w:ascii="Arial" w:eastAsia="DengXian" w:hAnsi="Arial" w:cs="Arial"/>
          <w:lang w:val="en-US"/>
        </w:rPr>
      </w:pPr>
      <w:r>
        <w:rPr>
          <w:rFonts w:ascii="Arial" w:eastAsia="DengXian" w:hAnsi="Arial" w:cs="Arial"/>
        </w:rPr>
        <w:t xml:space="preserve">There is another issue how to identify a MBS session for NR Multicast and Broadcast. During RAN2#115-e meeting, one of the issues related to NR MBS that </w:t>
      </w:r>
      <w:r w:rsidRPr="006B3A0D">
        <w:rPr>
          <w:rFonts w:ascii="Arial" w:eastAsia="DengXian" w:hAnsi="Arial" w:cs="Arial"/>
        </w:rPr>
        <w:t xml:space="preserve">RAN2 </w:t>
      </w:r>
      <w:r>
        <w:rPr>
          <w:rFonts w:ascii="Arial" w:eastAsia="DengXian" w:hAnsi="Arial" w:cs="Arial"/>
        </w:rPr>
        <w:t>discussed was the identification of an MBS session in 5G/NR system. RAN2 noted that in RRC signalling provided from the network to the UE to configure (SC-)</w:t>
      </w:r>
      <w:ins w:id="88" w:author="Author">
        <w:r w:rsidR="001F38A5">
          <w:rPr>
            <w:rFonts w:ascii="Arial" w:eastAsia="DengXian" w:hAnsi="Arial" w:cs="Arial"/>
          </w:rPr>
          <w:t xml:space="preserve"> </w:t>
        </w:r>
      </w:ins>
      <w:r>
        <w:rPr>
          <w:rFonts w:ascii="Arial" w:eastAsia="DengXian" w:hAnsi="Arial" w:cs="Arial"/>
        </w:rPr>
        <w:t xml:space="preserve">MRB in LTE MBMS, an MBMS session </w:t>
      </w:r>
      <w:del w:id="89" w:author="Author">
        <w:r w:rsidDel="001F38A5">
          <w:rPr>
            <w:rFonts w:ascii="Arial" w:eastAsia="DengXian" w:hAnsi="Arial" w:cs="Arial"/>
          </w:rPr>
          <w:delText xml:space="preserve">was </w:delText>
        </w:r>
      </w:del>
      <w:ins w:id="90" w:author="Author">
        <w:r w:rsidR="001F38A5">
          <w:rPr>
            <w:rFonts w:ascii="Arial" w:eastAsia="DengXian" w:hAnsi="Arial" w:cs="Arial"/>
          </w:rPr>
          <w:t xml:space="preserve">is </w:t>
        </w:r>
      </w:ins>
      <w:r>
        <w:rPr>
          <w:rFonts w:ascii="Arial" w:eastAsia="DengXian" w:hAnsi="Arial" w:cs="Arial"/>
        </w:rPr>
        <w:t>identified by TMGI and a</w:t>
      </w:r>
      <w:ins w:id="91" w:author="Author">
        <w:r w:rsidR="001F38A5">
          <w:rPr>
            <w:rFonts w:ascii="Arial" w:eastAsia="DengXian" w:hAnsi="Arial" w:cs="Arial"/>
          </w:rPr>
          <w:t>n</w:t>
        </w:r>
      </w:ins>
      <w:r>
        <w:rPr>
          <w:rFonts w:ascii="Arial" w:eastAsia="DengXian" w:hAnsi="Arial" w:cs="Arial"/>
        </w:rPr>
        <w:t xml:space="preserve"> </w:t>
      </w:r>
      <w:del w:id="92" w:author="Author">
        <w:r w:rsidDel="001F38A5">
          <w:rPr>
            <w:rFonts w:ascii="Arial" w:eastAsia="DengXian" w:hAnsi="Arial" w:cs="Arial"/>
          </w:rPr>
          <w:delText xml:space="preserve">separate </w:delText>
        </w:r>
      </w:del>
      <w:r>
        <w:rPr>
          <w:rFonts w:ascii="Arial" w:eastAsia="DengXian" w:hAnsi="Arial" w:cs="Arial"/>
        </w:rPr>
        <w:t>optional sessionID parameter, which is defined in the following way in 3GPP TS 36.331:</w:t>
      </w:r>
    </w:p>
    <w:tbl>
      <w:tblPr>
        <w:tblStyle w:val="TableGrid"/>
        <w:tblW w:w="0" w:type="auto"/>
        <w:tblLook w:val="04A0" w:firstRow="1" w:lastRow="0" w:firstColumn="1" w:lastColumn="0" w:noHBand="0" w:noVBand="1"/>
      </w:tblPr>
      <w:tblGrid>
        <w:gridCol w:w="8630"/>
      </w:tblGrid>
      <w:tr w:rsidR="00840841" w14:paraId="5869C853" w14:textId="77777777" w:rsidTr="006935BE">
        <w:tc>
          <w:tcPr>
            <w:tcW w:w="8630" w:type="dxa"/>
          </w:tcPr>
          <w:p w14:paraId="11CB4F9C" w14:textId="77777777" w:rsidR="00840841" w:rsidRPr="001662C6" w:rsidRDefault="00840841" w:rsidP="006935BE">
            <w:pPr>
              <w:pStyle w:val="TAL"/>
              <w:rPr>
                <w:b/>
                <w:bCs/>
                <w:i/>
                <w:noProof/>
              </w:rPr>
            </w:pPr>
            <w:r w:rsidRPr="001662C6">
              <w:rPr>
                <w:b/>
                <w:bCs/>
                <w:i/>
                <w:noProof/>
              </w:rPr>
              <w:lastRenderedPageBreak/>
              <w:t>sessionId</w:t>
            </w:r>
          </w:p>
          <w:p w14:paraId="3FB9DD40" w14:textId="77777777" w:rsidR="00840841" w:rsidRDefault="00840841" w:rsidP="006935BE">
            <w:pPr>
              <w:spacing w:line="240" w:lineRule="auto"/>
              <w:rPr>
                <w:rFonts w:ascii="Arial" w:eastAsia="DengXian" w:hAnsi="Arial" w:cs="Arial"/>
                <w:lang w:val="en-US"/>
              </w:rPr>
            </w:pPr>
            <w:r w:rsidRPr="001662C6">
              <w:rPr>
                <w:bCs/>
                <w:noProof/>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6D36FD74" w14:textId="77777777" w:rsidR="00840841" w:rsidRDefault="00840841" w:rsidP="00840841">
      <w:pPr>
        <w:spacing w:line="240" w:lineRule="auto"/>
        <w:rPr>
          <w:rFonts w:ascii="Arial" w:eastAsia="DengXian" w:hAnsi="Arial" w:cs="Arial"/>
          <w:lang w:val="en-US"/>
        </w:rPr>
      </w:pPr>
    </w:p>
    <w:p w14:paraId="6140F9DE" w14:textId="77777777" w:rsidR="00840841" w:rsidRDefault="00840841" w:rsidP="00840841">
      <w:pPr>
        <w:spacing w:line="240" w:lineRule="auto"/>
        <w:rPr>
          <w:rFonts w:ascii="Arial" w:eastAsia="DengXian" w:hAnsi="Arial" w:cs="Arial"/>
          <w:lang w:val="en-US"/>
        </w:rPr>
      </w:pPr>
      <w:r>
        <w:rPr>
          <w:rFonts w:ascii="Arial" w:eastAsia="DengXian" w:hAnsi="Arial" w:cs="Arial"/>
          <w:lang w:val="en-US"/>
        </w:rPr>
        <w:t>RAN2 would like seek a guidance from SA2:</w:t>
      </w:r>
    </w:p>
    <w:p w14:paraId="71A63B28" w14:textId="2198DD02" w:rsidR="00840841" w:rsidRPr="00840841" w:rsidRDefault="00840841" w:rsidP="00840841">
      <w:pPr>
        <w:spacing w:line="240" w:lineRule="auto"/>
        <w:rPr>
          <w:rFonts w:ascii="Arial" w:eastAsia="DengXian" w:hAnsi="Arial" w:cs="Arial"/>
          <w:b/>
          <w:lang w:val="en-US"/>
        </w:rPr>
      </w:pPr>
      <w:r w:rsidRPr="00840841">
        <w:rPr>
          <w:rFonts w:ascii="Arial" w:eastAsia="DengXian" w:hAnsi="Arial" w:cs="Arial"/>
          <w:b/>
          <w:lang w:val="en-US"/>
        </w:rPr>
        <w:t xml:space="preserve">Question </w:t>
      </w:r>
      <w:ins w:id="93" w:author="Author">
        <w:r w:rsidR="001F38A5">
          <w:rPr>
            <w:rFonts w:ascii="Arial" w:eastAsia="DengXian" w:hAnsi="Arial" w:cs="Arial"/>
            <w:b/>
            <w:lang w:val="en-US"/>
          </w:rPr>
          <w:t>2</w:t>
        </w:r>
      </w:ins>
      <w:del w:id="94" w:author="Author">
        <w:r w:rsidRPr="00840841" w:rsidDel="001F38A5">
          <w:rPr>
            <w:rFonts w:ascii="Arial" w:eastAsia="DengXian" w:hAnsi="Arial" w:cs="Arial"/>
            <w:b/>
            <w:lang w:val="en-US"/>
          </w:rPr>
          <w:delText>3</w:delText>
        </w:r>
      </w:del>
      <w:r w:rsidRPr="00840841">
        <w:rPr>
          <w:rFonts w:ascii="Arial" w:eastAsia="DengXian" w:hAnsi="Arial" w:cs="Arial"/>
          <w:b/>
          <w:lang w:val="en-US"/>
        </w:rPr>
        <w:t>: Is sessionID parameter or alike required in NR or TMGI is sufficient to identify the MBS session for both broadcast and multicast sessions?</w:t>
      </w:r>
    </w:p>
    <w:p w14:paraId="693C79D8" w14:textId="2C00CA18" w:rsidR="00335FE0" w:rsidRPr="00C416E6" w:rsidRDefault="00335FE0" w:rsidP="00A91B09">
      <w:pPr>
        <w:jc w:val="both"/>
      </w:pPr>
    </w:p>
    <w:p w14:paraId="0FF0F294" w14:textId="77777777" w:rsidR="00D66295" w:rsidRPr="00C416E6" w:rsidRDefault="00D66295" w:rsidP="00D66295">
      <w:pPr>
        <w:rPr>
          <w:rFonts w:ascii="Arial" w:hAnsi="Arial" w:cs="Arial"/>
          <w:b/>
        </w:rPr>
      </w:pPr>
      <w:r w:rsidRPr="00C416E6">
        <w:rPr>
          <w:rFonts w:ascii="Arial" w:hAnsi="Arial" w:cs="Arial"/>
          <w:b/>
        </w:rPr>
        <w:t>2. Actions:</w:t>
      </w:r>
    </w:p>
    <w:p w14:paraId="01DFB93E" w14:textId="3A1503EE" w:rsidR="002F2AF9" w:rsidRDefault="002F2AF9" w:rsidP="002F2AF9">
      <w:pPr>
        <w:spacing w:after="120"/>
        <w:ind w:left="1985" w:hanging="1985"/>
        <w:rPr>
          <w:rFonts w:ascii="Arial" w:hAnsi="Arial" w:cs="Arial"/>
          <w:b/>
        </w:rPr>
      </w:pPr>
      <w:r>
        <w:rPr>
          <w:rFonts w:ascii="Arial" w:hAnsi="Arial" w:cs="Arial"/>
          <w:b/>
        </w:rPr>
        <w:t>To RAN</w:t>
      </w:r>
      <w:r w:rsidR="001A529A">
        <w:rPr>
          <w:rFonts w:ascii="Arial" w:hAnsi="Arial" w:cs="Arial"/>
          <w:b/>
        </w:rPr>
        <w:t>3</w:t>
      </w:r>
      <w:r>
        <w:rPr>
          <w:rFonts w:ascii="Arial" w:hAnsi="Arial" w:cs="Arial"/>
          <w:b/>
        </w:rPr>
        <w:t xml:space="preserve"> group.</w:t>
      </w:r>
    </w:p>
    <w:p w14:paraId="7ED22330" w14:textId="34B7B270"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w:t>
      </w:r>
      <w:r w:rsidR="001A529A">
        <w:rPr>
          <w:rFonts w:ascii="Arial" w:hAnsi="Arial" w:cs="Arial"/>
        </w:rPr>
        <w:t>3</w:t>
      </w:r>
      <w:r>
        <w:rPr>
          <w:rFonts w:ascii="Arial" w:hAnsi="Arial" w:cs="Arial"/>
        </w:rPr>
        <w:t xml:space="preserve"> to answer the </w:t>
      </w:r>
      <w:r w:rsidR="001A529A">
        <w:rPr>
          <w:rFonts w:ascii="Arial" w:hAnsi="Arial" w:cs="Arial"/>
        </w:rPr>
        <w:t xml:space="preserve">Question </w:t>
      </w:r>
      <w:r w:rsidR="00F05385">
        <w:rPr>
          <w:rFonts w:ascii="Arial" w:hAnsi="Arial" w:cs="Arial"/>
        </w:rPr>
        <w:t xml:space="preserve">1 </w:t>
      </w:r>
      <w:r>
        <w:rPr>
          <w:rFonts w:ascii="Arial" w:hAnsi="Arial" w:cs="Arial"/>
        </w:rPr>
        <w:t>above.</w:t>
      </w:r>
    </w:p>
    <w:p w14:paraId="7EC2075D" w14:textId="77777777" w:rsidR="00120576" w:rsidRDefault="00120576" w:rsidP="002F2AF9">
      <w:pPr>
        <w:spacing w:after="120"/>
        <w:ind w:left="993" w:hanging="993"/>
        <w:rPr>
          <w:rFonts w:ascii="Arial" w:hAnsi="Arial" w:cs="Arial"/>
        </w:rPr>
      </w:pPr>
    </w:p>
    <w:p w14:paraId="2E8FB308" w14:textId="2C69BF0C" w:rsidR="001A529A" w:rsidRDefault="001A529A" w:rsidP="001A529A">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Pr>
          <w:rFonts w:ascii="Arial" w:hAnsi="Arial" w:cs="Arial"/>
          <w:b/>
        </w:rPr>
        <w:t>2 group.</w:t>
      </w:r>
    </w:p>
    <w:p w14:paraId="59D3F732" w14:textId="78005089" w:rsidR="001A529A" w:rsidRDefault="001A529A" w:rsidP="001A529A">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SA2 to answer the Question </w:t>
      </w:r>
      <w:r w:rsidR="005039AC">
        <w:rPr>
          <w:rFonts w:ascii="Arial" w:hAnsi="Arial" w:cs="Arial"/>
        </w:rPr>
        <w:t>1</w:t>
      </w:r>
      <w:r w:rsidR="009C6267">
        <w:rPr>
          <w:rFonts w:ascii="Arial" w:hAnsi="Arial" w:cs="Arial"/>
        </w:rPr>
        <w:t>,</w:t>
      </w:r>
      <w:r w:rsidR="005039AC">
        <w:rPr>
          <w:rFonts w:ascii="Arial" w:hAnsi="Arial" w:cs="Arial"/>
        </w:rPr>
        <w:t xml:space="preserve"> Question 2</w:t>
      </w:r>
      <w:r w:rsidR="009C6267">
        <w:rPr>
          <w:rFonts w:ascii="Arial" w:hAnsi="Arial" w:cs="Arial"/>
        </w:rPr>
        <w:t xml:space="preserve"> </w:t>
      </w:r>
      <w:del w:id="95" w:author="Author">
        <w:r w:rsidR="009C6267" w:rsidDel="00B42149">
          <w:rPr>
            <w:rFonts w:ascii="Arial" w:hAnsi="Arial" w:cs="Arial"/>
          </w:rPr>
          <w:delText>and Question 3</w:delText>
        </w:r>
        <w:r w:rsidDel="00B42149">
          <w:rPr>
            <w:rFonts w:ascii="Arial" w:hAnsi="Arial" w:cs="Arial"/>
          </w:rPr>
          <w:delText xml:space="preserve"> </w:delText>
        </w:r>
      </w:del>
      <w:r>
        <w:rPr>
          <w:rFonts w:ascii="Arial" w:hAnsi="Arial" w:cs="Arial"/>
        </w:rPr>
        <w:t>above.</w:t>
      </w:r>
    </w:p>
    <w:p w14:paraId="7328BFF2" w14:textId="77777777" w:rsidR="00120576" w:rsidRDefault="00120576" w:rsidP="001A529A">
      <w:pPr>
        <w:spacing w:after="120"/>
        <w:ind w:left="993" w:hanging="993"/>
        <w:rPr>
          <w:rFonts w:ascii="Arial" w:hAnsi="Arial" w:cs="Arial"/>
        </w:rPr>
      </w:pPr>
    </w:p>
    <w:p w14:paraId="3A8A87C6" w14:textId="2E7E7C20" w:rsidR="007165DB" w:rsidRDefault="007165DB" w:rsidP="007165DB">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sidR="00E531AE">
        <w:rPr>
          <w:rFonts w:ascii="Arial" w:hAnsi="Arial" w:cs="Arial"/>
          <w:b/>
        </w:rPr>
        <w:t>4</w:t>
      </w:r>
      <w:r>
        <w:rPr>
          <w:rFonts w:ascii="Arial" w:hAnsi="Arial" w:cs="Arial"/>
          <w:b/>
        </w:rPr>
        <w:t xml:space="preserve"> group.</w:t>
      </w:r>
    </w:p>
    <w:p w14:paraId="6F8787DA" w14:textId="5262DD88" w:rsidR="007165DB" w:rsidRDefault="007165DB" w:rsidP="007165DB">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w:t>
      </w:r>
      <w:r w:rsidR="005039AC">
        <w:rPr>
          <w:rFonts w:ascii="Arial" w:hAnsi="Arial" w:cs="Arial"/>
        </w:rPr>
        <w:t>4</w:t>
      </w:r>
      <w:r>
        <w:rPr>
          <w:rFonts w:ascii="Arial" w:hAnsi="Arial" w:cs="Arial"/>
        </w:rPr>
        <w:t xml:space="preserve"> to answer the Question </w:t>
      </w:r>
      <w:r w:rsidR="005039AC">
        <w:rPr>
          <w:rFonts w:ascii="Arial" w:hAnsi="Arial" w:cs="Arial"/>
        </w:rPr>
        <w:t xml:space="preserve">1 </w:t>
      </w:r>
      <w:del w:id="96" w:author="Author">
        <w:r w:rsidR="005039AC" w:rsidDel="00B42149">
          <w:rPr>
            <w:rFonts w:ascii="Arial" w:hAnsi="Arial" w:cs="Arial"/>
          </w:rPr>
          <w:delText xml:space="preserve">and Question </w:delText>
        </w:r>
        <w:r w:rsidDel="00B42149">
          <w:rPr>
            <w:rFonts w:ascii="Arial" w:hAnsi="Arial" w:cs="Arial"/>
          </w:rPr>
          <w:delText xml:space="preserve">2 </w:delText>
        </w:r>
      </w:del>
      <w:r>
        <w:rPr>
          <w:rFonts w:ascii="Arial" w:hAnsi="Arial" w:cs="Arial"/>
        </w:rPr>
        <w:t>above.</w:t>
      </w:r>
    </w:p>
    <w:p w14:paraId="0C3A2AFC" w14:textId="77777777" w:rsidR="001A529A" w:rsidRPr="00C416E6" w:rsidRDefault="001A529A"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uthor" w:initials="A">
    <w:p w14:paraId="06892627" w14:textId="2AB26548" w:rsidR="004D35E9" w:rsidRDefault="004D35E9">
      <w:pPr>
        <w:pStyle w:val="CommentText"/>
      </w:pPr>
      <w:r>
        <w:rPr>
          <w:rStyle w:val="CommentReference"/>
        </w:rPr>
        <w:annotationRef/>
      </w:r>
      <w:r>
        <w:t>Only one contact!</w:t>
      </w:r>
    </w:p>
  </w:comment>
  <w:comment w:id="66" w:author="Author" w:initials="A">
    <w:p w14:paraId="4BAC2CE2" w14:textId="32F1B7A9" w:rsidR="00E0627B" w:rsidRDefault="00E0627B">
      <w:pPr>
        <w:pStyle w:val="CommentText"/>
      </w:pPr>
      <w:r>
        <w:rPr>
          <w:rStyle w:val="CommentReference"/>
        </w:rPr>
        <w:annotationRef/>
      </w:r>
      <w:r>
        <w:t>UE will use it if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892627" w15:done="0"/>
  <w15:commentEx w15:paraId="4BAC2C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92627" w16cid:durableId="24D8B367"/>
  <w16cid:commentId w16cid:paraId="4BAC2CE2" w16cid:durableId="24D8A7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715EA" w14:textId="77777777" w:rsidR="00087E81" w:rsidRDefault="00087E81">
      <w:pPr>
        <w:spacing w:after="0" w:line="240" w:lineRule="auto"/>
      </w:pPr>
      <w:r>
        <w:separator/>
      </w:r>
    </w:p>
  </w:endnote>
  <w:endnote w:type="continuationSeparator" w:id="0">
    <w:p w14:paraId="2FE89E8F" w14:textId="77777777" w:rsidR="00087E81" w:rsidRDefault="00087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5636" w14:textId="77777777" w:rsidR="0007539A" w:rsidRDefault="00AA737F">
    <w:pPr>
      <w:pStyle w:val="Footer"/>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C465637"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248DD" w14:textId="77777777" w:rsidR="00087E81" w:rsidRDefault="00087E81">
      <w:pPr>
        <w:spacing w:after="0" w:line="240" w:lineRule="auto"/>
      </w:pPr>
      <w:r>
        <w:separator/>
      </w:r>
    </w:p>
  </w:footnote>
  <w:footnote w:type="continuationSeparator" w:id="0">
    <w:p w14:paraId="4E99F5FC" w14:textId="77777777" w:rsidR="00087E81" w:rsidRDefault="00087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E4"/>
    <w:rsid w:val="00861A75"/>
    <w:rsid w:val="00861AC8"/>
    <w:rsid w:val="00861B70"/>
    <w:rsid w:val="00861BA1"/>
    <w:rsid w:val="00861CC2"/>
    <w:rsid w:val="00861F0E"/>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A5C"/>
    <w:rsid w:val="00981A88"/>
    <w:rsid w:val="00981BB5"/>
    <w:rsid w:val="00981F6A"/>
    <w:rsid w:val="00982342"/>
    <w:rsid w:val="00982B70"/>
    <w:rsid w:val="00983B43"/>
    <w:rsid w:val="00983EF1"/>
    <w:rsid w:val="00983FA1"/>
    <w:rsid w:val="00984202"/>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C465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qFormat/>
    <w:pPr>
      <w:jc w:val="both"/>
    </w:pPr>
    <w:rPr>
      <w:kern w:val="2"/>
      <w:sz w:val="21"/>
      <w:szCs w:val="21"/>
      <w:lang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DE7460A4-415B-4C7B-B758-A172FE843A9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1</Words>
  <Characters>5686</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31T10:54:00Z</dcterms:created>
  <dcterms:modified xsi:type="dcterms:W3CDTF">2021-08-31T10:57:00Z</dcterms:modified>
</cp:coreProperties>
</file>